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58A5" w:rsidRPr="001458A5" w:rsidRDefault="001458A5" w:rsidP="001458A5">
      <w:pPr>
        <w:jc w:val="center"/>
        <w:rPr>
          <w:b/>
        </w:rPr>
      </w:pPr>
      <w:r w:rsidRPr="001458A5">
        <w:rPr>
          <w:b/>
        </w:rPr>
        <w:t>LIDAR Filters</w:t>
      </w:r>
    </w:p>
    <w:p w:rsidR="001458A5" w:rsidRPr="001458A5" w:rsidRDefault="001458A5" w:rsidP="001458A5">
      <w:pPr>
        <w:spacing w:line="240" w:lineRule="auto"/>
      </w:pPr>
      <w:r w:rsidRPr="001458A5">
        <w:t xml:space="preserve">This project </w:t>
      </w:r>
      <w:r w:rsidR="00486E08">
        <w:t>“</w:t>
      </w:r>
      <w:r w:rsidRPr="001458A5">
        <w:t>LIDAR Filters</w:t>
      </w:r>
      <w:r w:rsidR="00486E08">
        <w:t>”</w:t>
      </w:r>
      <w:r w:rsidRPr="001458A5">
        <w:t xml:space="preserve"> is designed to reduce noise in LIDAR scans. There are two types of filters:</w:t>
      </w:r>
    </w:p>
    <w:p w:rsidR="001458A5" w:rsidRPr="001458A5" w:rsidRDefault="001458A5" w:rsidP="001458A5">
      <w:pPr>
        <w:spacing w:line="240" w:lineRule="auto"/>
      </w:pPr>
      <w:r w:rsidRPr="001458A5">
        <w:t>1. Range Filter - This filter crops extreme values so that all values lie within an acceptable range of values</w:t>
      </w:r>
    </w:p>
    <w:p w:rsidR="001458A5" w:rsidRPr="001458A5" w:rsidRDefault="001458A5" w:rsidP="001458A5">
      <w:pPr>
        <w:spacing w:line="240" w:lineRule="auto"/>
      </w:pPr>
      <w:r w:rsidRPr="001458A5">
        <w:t xml:space="preserve">2. Median Filter - This filter smoothens the scan values by taking </w:t>
      </w:r>
      <w:r w:rsidR="00486E08">
        <w:t xml:space="preserve">the </w:t>
      </w:r>
      <w:r w:rsidRPr="001458A5">
        <w:t>median of 'D' previous scan values</w:t>
      </w:r>
    </w:p>
    <w:p w:rsidR="00731013" w:rsidRDefault="00731013" w:rsidP="001458A5">
      <w:pPr>
        <w:spacing w:line="240" w:lineRule="auto"/>
      </w:pPr>
    </w:p>
    <w:p w:rsidR="001458A5" w:rsidRPr="00731013" w:rsidRDefault="00731013" w:rsidP="001458A5">
      <w:pPr>
        <w:spacing w:line="240" w:lineRule="auto"/>
        <w:rPr>
          <w:b/>
        </w:rPr>
      </w:pPr>
      <w:r w:rsidRPr="00731013">
        <w:rPr>
          <w:b/>
        </w:rPr>
        <w:t>PREREQUISITES:</w:t>
      </w:r>
    </w:p>
    <w:p w:rsidR="00731013" w:rsidRDefault="00731013" w:rsidP="00C736B9">
      <w:pPr>
        <w:pStyle w:val="ListParagraph"/>
        <w:numPr>
          <w:ilvl w:val="0"/>
          <w:numId w:val="5"/>
        </w:numPr>
        <w:spacing w:line="240" w:lineRule="auto"/>
      </w:pPr>
      <w:r>
        <w:t xml:space="preserve">This project requires Python 2.7.x with </w:t>
      </w:r>
      <w:proofErr w:type="spellStart"/>
      <w:r>
        <w:t>numpy</w:t>
      </w:r>
      <w:proofErr w:type="spellEnd"/>
      <w:r>
        <w:t xml:space="preserve"> module</w:t>
      </w:r>
      <w:r w:rsidR="00C736B9">
        <w:t>.</w:t>
      </w:r>
    </w:p>
    <w:p w:rsidR="00731013" w:rsidRDefault="00731013" w:rsidP="001458A5">
      <w:pPr>
        <w:spacing w:line="240" w:lineRule="auto"/>
        <w:rPr>
          <w:b/>
        </w:rPr>
      </w:pPr>
      <w:bookmarkStart w:id="0" w:name="_GoBack"/>
      <w:bookmarkEnd w:id="0"/>
    </w:p>
    <w:p w:rsidR="001458A5" w:rsidRPr="00E76366" w:rsidRDefault="001458A5" w:rsidP="001458A5">
      <w:pPr>
        <w:spacing w:line="240" w:lineRule="auto"/>
      </w:pPr>
      <w:r w:rsidRPr="001458A5">
        <w:rPr>
          <w:b/>
        </w:rPr>
        <w:t>SETUP:</w:t>
      </w:r>
      <w:r w:rsidR="00E76366">
        <w:rPr>
          <w:b/>
        </w:rPr>
        <w:t xml:space="preserve"> </w:t>
      </w:r>
    </w:p>
    <w:p w:rsidR="001458A5" w:rsidRPr="001458A5" w:rsidRDefault="001458A5" w:rsidP="001458A5">
      <w:pPr>
        <w:spacing w:line="240" w:lineRule="auto"/>
      </w:pPr>
      <w:r w:rsidRPr="001458A5">
        <w:rPr>
          <w:b/>
          <w:i/>
        </w:rPr>
        <w:t>Step 1:</w:t>
      </w:r>
      <w:r w:rsidRPr="001458A5">
        <w:t xml:space="preserve"> To utilize these filters, just copy the source files into your project and import them:</w:t>
      </w:r>
    </w:p>
    <w:p w:rsidR="001458A5" w:rsidRPr="001458A5" w:rsidRDefault="001458A5" w:rsidP="001458A5">
      <w:pPr>
        <w:spacing w:line="240" w:lineRule="auto"/>
      </w:pPr>
      <w:r w:rsidRPr="001458A5">
        <w:t xml:space="preserve">from &lt;copied-location&gt; import </w:t>
      </w:r>
      <w:proofErr w:type="spellStart"/>
      <w:r w:rsidRPr="001458A5">
        <w:t>RangeFilter</w:t>
      </w:r>
      <w:proofErr w:type="spellEnd"/>
    </w:p>
    <w:p w:rsidR="001458A5" w:rsidRPr="001458A5" w:rsidRDefault="001458A5" w:rsidP="001458A5">
      <w:pPr>
        <w:spacing w:line="240" w:lineRule="auto"/>
      </w:pPr>
      <w:r w:rsidRPr="001458A5">
        <w:t xml:space="preserve">from &lt;copied-location&gt; import </w:t>
      </w:r>
      <w:proofErr w:type="spellStart"/>
      <w:r w:rsidRPr="001458A5">
        <w:t>MedianFilter</w:t>
      </w:r>
      <w:proofErr w:type="spellEnd"/>
    </w:p>
    <w:p w:rsidR="001458A5" w:rsidRPr="001458A5" w:rsidRDefault="001458A5" w:rsidP="001458A5">
      <w:pPr>
        <w:spacing w:line="240" w:lineRule="auto"/>
      </w:pPr>
      <w:r w:rsidRPr="001458A5">
        <w:rPr>
          <w:b/>
          <w:i/>
        </w:rPr>
        <w:t>Step 2:</w:t>
      </w:r>
      <w:r w:rsidRPr="001458A5">
        <w:t xml:space="preserve"> The error messages in these classes are externalized into errormessages.py. Also copy and import this class:</w:t>
      </w:r>
    </w:p>
    <w:p w:rsidR="001458A5" w:rsidRPr="001458A5" w:rsidRDefault="001458A5" w:rsidP="001458A5">
      <w:pPr>
        <w:spacing w:line="240" w:lineRule="auto"/>
      </w:pPr>
      <w:r w:rsidRPr="001458A5">
        <w:t xml:space="preserve">from &lt;copied-location&gt; import </w:t>
      </w:r>
      <w:proofErr w:type="spellStart"/>
      <w:r w:rsidRPr="001458A5">
        <w:t>ErrorMessages</w:t>
      </w:r>
      <w:proofErr w:type="spellEnd"/>
    </w:p>
    <w:p w:rsidR="001458A5" w:rsidRPr="001458A5" w:rsidRDefault="001458A5" w:rsidP="001458A5">
      <w:pPr>
        <w:spacing w:line="240" w:lineRule="auto"/>
      </w:pPr>
    </w:p>
    <w:p w:rsidR="001458A5" w:rsidRPr="001458A5" w:rsidRDefault="001458A5" w:rsidP="001458A5">
      <w:pPr>
        <w:spacing w:line="240" w:lineRule="auto"/>
        <w:rPr>
          <w:b/>
        </w:rPr>
      </w:pPr>
      <w:r w:rsidRPr="001458A5">
        <w:rPr>
          <w:b/>
        </w:rPr>
        <w:t>USING THE RANGE FILTER:</w:t>
      </w:r>
    </w:p>
    <w:p w:rsidR="00486E08" w:rsidRDefault="001458A5" w:rsidP="001458A5">
      <w:pPr>
        <w:spacing w:line="240" w:lineRule="auto"/>
      </w:pPr>
      <w:r w:rsidRPr="001458A5">
        <w:rPr>
          <w:b/>
          <w:i/>
        </w:rPr>
        <w:t>Step 1.</w:t>
      </w:r>
      <w:r w:rsidRPr="001458A5">
        <w:t xml:space="preserve"> Initialize the </w:t>
      </w:r>
      <w:proofErr w:type="spellStart"/>
      <w:r w:rsidRPr="001458A5">
        <w:t>RangeFilter</w:t>
      </w:r>
      <w:proofErr w:type="spellEnd"/>
      <w:r w:rsidRPr="001458A5">
        <w:t xml:space="preserve"> object. This object </w:t>
      </w:r>
      <w:r w:rsidR="00486E08">
        <w:t xml:space="preserve">gives you the option to modify the default </w:t>
      </w:r>
      <w:r w:rsidRPr="001458A5">
        <w:t>range minimum</w:t>
      </w:r>
      <w:r w:rsidR="00486E08">
        <w:t xml:space="preserve"> (0.03)</w:t>
      </w:r>
      <w:r w:rsidRPr="001458A5">
        <w:t xml:space="preserve"> and</w:t>
      </w:r>
      <w:r w:rsidR="00486E08">
        <w:t xml:space="preserve"> range</w:t>
      </w:r>
      <w:r w:rsidRPr="001458A5">
        <w:t xml:space="preserve"> maximum</w:t>
      </w:r>
      <w:r w:rsidR="00486E08">
        <w:t xml:space="preserve"> (50)</w:t>
      </w:r>
      <w:r w:rsidRPr="001458A5">
        <w:t xml:space="preserve"> values</w:t>
      </w:r>
      <w:r w:rsidR="0039761F">
        <w:t>.</w:t>
      </w:r>
    </w:p>
    <w:p w:rsidR="001458A5" w:rsidRPr="001458A5" w:rsidRDefault="001458A5" w:rsidP="001458A5">
      <w:pPr>
        <w:spacing w:line="240" w:lineRule="auto"/>
      </w:pPr>
      <w:r w:rsidRPr="001458A5">
        <w:t xml:space="preserve">Ex: </w:t>
      </w:r>
      <w:proofErr w:type="spellStart"/>
      <w:r w:rsidRPr="001458A5">
        <w:t>rangefilter</w:t>
      </w:r>
      <w:proofErr w:type="spellEnd"/>
      <w:r w:rsidRPr="001458A5">
        <w:t xml:space="preserve"> = </w:t>
      </w:r>
      <w:proofErr w:type="spellStart"/>
      <w:proofErr w:type="gramStart"/>
      <w:r w:rsidRPr="001458A5">
        <w:t>RangeFilter</w:t>
      </w:r>
      <w:proofErr w:type="spellEnd"/>
      <w:r w:rsidRPr="001458A5">
        <w:t>(</w:t>
      </w:r>
      <w:proofErr w:type="spellStart"/>
      <w:proofErr w:type="gramEnd"/>
      <w:r w:rsidR="0010405F">
        <w:t>range_min</w:t>
      </w:r>
      <w:proofErr w:type="spellEnd"/>
      <w:r w:rsidR="0010405F">
        <w:t xml:space="preserve"> = </w:t>
      </w:r>
      <w:r w:rsidRPr="001458A5">
        <w:t xml:space="preserve">1, </w:t>
      </w:r>
      <w:proofErr w:type="spellStart"/>
      <w:r w:rsidR="0010405F">
        <w:t>range_max</w:t>
      </w:r>
      <w:proofErr w:type="spellEnd"/>
      <w:r w:rsidR="0010405F">
        <w:t xml:space="preserve"> = </w:t>
      </w:r>
      <w:r w:rsidRPr="001458A5">
        <w:t>10)</w:t>
      </w:r>
    </w:p>
    <w:p w:rsidR="001458A5" w:rsidRPr="001458A5" w:rsidRDefault="001458A5" w:rsidP="001458A5">
      <w:pPr>
        <w:spacing w:line="240" w:lineRule="auto"/>
      </w:pPr>
      <w:proofErr w:type="spellStart"/>
      <w:r w:rsidRPr="001458A5">
        <w:t>rangefilter</w:t>
      </w:r>
      <w:proofErr w:type="spellEnd"/>
      <w:r w:rsidRPr="001458A5">
        <w:t xml:space="preserve"> = </w:t>
      </w:r>
      <w:proofErr w:type="spellStart"/>
      <w:proofErr w:type="gramStart"/>
      <w:r w:rsidRPr="001458A5">
        <w:t>RangeFilter</w:t>
      </w:r>
      <w:proofErr w:type="spellEnd"/>
      <w:r w:rsidRPr="001458A5">
        <w:t>(</w:t>
      </w:r>
      <w:proofErr w:type="gramEnd"/>
      <w:r w:rsidRPr="001458A5">
        <w:t>)</w:t>
      </w:r>
    </w:p>
    <w:p w:rsidR="001458A5" w:rsidRPr="001458A5" w:rsidRDefault="001458A5" w:rsidP="001458A5">
      <w:pPr>
        <w:spacing w:line="240" w:lineRule="auto"/>
      </w:pPr>
      <w:r w:rsidRPr="001458A5">
        <w:rPr>
          <w:b/>
          <w:i/>
        </w:rPr>
        <w:t>Step 2.</w:t>
      </w:r>
      <w:r w:rsidRPr="001458A5">
        <w:t xml:space="preserve"> Pass valid scan lists one by one to the update method of this object. This method return</w:t>
      </w:r>
      <w:r w:rsidR="0010405F">
        <w:t>s</w:t>
      </w:r>
      <w:r w:rsidRPr="001458A5">
        <w:t xml:space="preserve"> a list of range cropped scan values.</w:t>
      </w:r>
    </w:p>
    <w:p w:rsidR="001458A5" w:rsidRPr="001458A5" w:rsidRDefault="001458A5" w:rsidP="001458A5">
      <w:pPr>
        <w:spacing w:line="240" w:lineRule="auto"/>
      </w:pPr>
      <w:r w:rsidRPr="001458A5">
        <w:t xml:space="preserve">Ex. </w:t>
      </w:r>
      <w:proofErr w:type="spellStart"/>
      <w:proofErr w:type="gramStart"/>
      <w:r w:rsidRPr="001458A5">
        <w:t>rangefilter.update</w:t>
      </w:r>
      <w:proofErr w:type="spellEnd"/>
      <w:proofErr w:type="gramEnd"/>
      <w:r w:rsidRPr="001458A5">
        <w:t>([1.5, 2.0, 2.5, 3.0])</w:t>
      </w:r>
    </w:p>
    <w:p w:rsidR="001458A5" w:rsidRPr="001458A5" w:rsidRDefault="001458A5" w:rsidP="001458A5">
      <w:pPr>
        <w:spacing w:line="240" w:lineRule="auto"/>
      </w:pPr>
    </w:p>
    <w:p w:rsidR="001458A5" w:rsidRPr="001458A5" w:rsidRDefault="001458A5" w:rsidP="001458A5">
      <w:pPr>
        <w:spacing w:line="240" w:lineRule="auto"/>
        <w:rPr>
          <w:b/>
        </w:rPr>
      </w:pPr>
      <w:r w:rsidRPr="001458A5">
        <w:rPr>
          <w:b/>
        </w:rPr>
        <w:t>USING THE MEDIAN FILTER:</w:t>
      </w:r>
    </w:p>
    <w:p w:rsidR="001458A5" w:rsidRPr="001458A5" w:rsidRDefault="001458A5" w:rsidP="001458A5">
      <w:pPr>
        <w:spacing w:line="240" w:lineRule="auto"/>
      </w:pPr>
      <w:r w:rsidRPr="001458A5">
        <w:rPr>
          <w:b/>
          <w:i/>
        </w:rPr>
        <w:t>Step 1.</w:t>
      </w:r>
      <w:r w:rsidRPr="001458A5">
        <w:t xml:space="preserve"> Initialize the </w:t>
      </w:r>
      <w:proofErr w:type="spellStart"/>
      <w:r w:rsidRPr="001458A5">
        <w:t>MedianFilter</w:t>
      </w:r>
      <w:proofErr w:type="spellEnd"/>
      <w:r w:rsidRPr="001458A5">
        <w:t xml:space="preserve"> object by passing a valid D value</w:t>
      </w:r>
      <w:r w:rsidR="000563EA">
        <w:t xml:space="preserve"> (D must be a positive integer)</w:t>
      </w:r>
      <w:r w:rsidRPr="001458A5">
        <w:t xml:space="preserve">. This object </w:t>
      </w:r>
      <w:r w:rsidR="0026140F">
        <w:t>gives you the</w:t>
      </w:r>
      <w:r w:rsidRPr="001458A5">
        <w:t xml:space="preserve"> option</w:t>
      </w:r>
      <w:r w:rsidR="0026140F">
        <w:t xml:space="preserve"> to add</w:t>
      </w:r>
      <w:r w:rsidRPr="001458A5">
        <w:t xml:space="preserve"> historic scan</w:t>
      </w:r>
      <w:r w:rsidR="0026140F">
        <w:t>s</w:t>
      </w:r>
      <w:r w:rsidRPr="001458A5">
        <w:t xml:space="preserve"> that you may want to</w:t>
      </w:r>
      <w:r w:rsidR="0026140F">
        <w:t xml:space="preserve"> be considered in </w:t>
      </w:r>
      <w:r w:rsidR="0063198C">
        <w:t xml:space="preserve">the smoothening </w:t>
      </w:r>
      <w:r w:rsidR="0026140F">
        <w:t>future scans</w:t>
      </w:r>
      <w:r w:rsidRPr="001458A5">
        <w:t>.</w:t>
      </w:r>
    </w:p>
    <w:p w:rsidR="001458A5" w:rsidRPr="001458A5" w:rsidRDefault="001458A5" w:rsidP="001458A5">
      <w:pPr>
        <w:spacing w:line="240" w:lineRule="auto"/>
      </w:pPr>
      <w:r w:rsidRPr="001458A5">
        <w:t>This data must be a list of scans</w:t>
      </w:r>
      <w:r w:rsidR="00E25DA1">
        <w:t xml:space="preserve"> of </w:t>
      </w:r>
      <w:r w:rsidR="000563EA">
        <w:t xml:space="preserve">the </w:t>
      </w:r>
      <w:r w:rsidR="00E25DA1">
        <w:t>same length</w:t>
      </w:r>
      <w:r w:rsidRPr="001458A5">
        <w:t xml:space="preserve">. Based on the given D value, </w:t>
      </w:r>
      <w:proofErr w:type="gramStart"/>
      <w:r w:rsidRPr="001458A5">
        <w:t>this historic scans</w:t>
      </w:r>
      <w:proofErr w:type="gramEnd"/>
      <w:r w:rsidRPr="001458A5">
        <w:t xml:space="preserve"> will be used to calculate the median of future scans.</w:t>
      </w:r>
    </w:p>
    <w:p w:rsidR="001458A5" w:rsidRPr="001458A5" w:rsidRDefault="001458A5" w:rsidP="001458A5">
      <w:pPr>
        <w:spacing w:line="240" w:lineRule="auto"/>
      </w:pPr>
      <w:r w:rsidRPr="001458A5">
        <w:t xml:space="preserve">Ex: </w:t>
      </w:r>
      <w:proofErr w:type="spellStart"/>
      <w:r w:rsidRPr="001458A5">
        <w:t>medianfilter</w:t>
      </w:r>
      <w:proofErr w:type="spellEnd"/>
      <w:r w:rsidRPr="001458A5">
        <w:t xml:space="preserve"> = </w:t>
      </w:r>
      <w:proofErr w:type="spellStart"/>
      <w:proofErr w:type="gramStart"/>
      <w:r w:rsidRPr="001458A5">
        <w:t>MedianFilter</w:t>
      </w:r>
      <w:proofErr w:type="spellEnd"/>
      <w:r w:rsidRPr="001458A5">
        <w:t>(</w:t>
      </w:r>
      <w:proofErr w:type="gramEnd"/>
      <w:r w:rsidRPr="001458A5">
        <w:t>2, [[1, 2 , 3], [3, 2, 5]]</w:t>
      </w:r>
    </w:p>
    <w:p w:rsidR="001458A5" w:rsidRPr="001458A5" w:rsidRDefault="001458A5" w:rsidP="001458A5">
      <w:pPr>
        <w:spacing w:line="240" w:lineRule="auto"/>
      </w:pPr>
      <w:proofErr w:type="spellStart"/>
      <w:r w:rsidRPr="001458A5">
        <w:lastRenderedPageBreak/>
        <w:t>medianfilter</w:t>
      </w:r>
      <w:proofErr w:type="spellEnd"/>
      <w:r w:rsidRPr="001458A5">
        <w:t xml:space="preserve"> = </w:t>
      </w:r>
      <w:proofErr w:type="spellStart"/>
      <w:proofErr w:type="gramStart"/>
      <w:r w:rsidRPr="001458A5">
        <w:t>MedianFilter</w:t>
      </w:r>
      <w:proofErr w:type="spellEnd"/>
      <w:r w:rsidRPr="001458A5">
        <w:t>(</w:t>
      </w:r>
      <w:proofErr w:type="gramEnd"/>
      <w:r w:rsidRPr="001458A5">
        <w:t>2)</w:t>
      </w:r>
    </w:p>
    <w:p w:rsidR="001458A5" w:rsidRPr="001458A5" w:rsidRDefault="001458A5" w:rsidP="001458A5">
      <w:pPr>
        <w:spacing w:line="240" w:lineRule="auto"/>
      </w:pPr>
      <w:r w:rsidRPr="001458A5">
        <w:rPr>
          <w:b/>
          <w:i/>
        </w:rPr>
        <w:t>Step 2.</w:t>
      </w:r>
      <w:r w:rsidRPr="001458A5">
        <w:t xml:space="preserve"> Pass valid scan lists one by one (of equal lengths) to the update method of this object. This method returns a list of </w:t>
      </w:r>
      <w:proofErr w:type="spellStart"/>
      <w:r w:rsidRPr="001458A5">
        <w:t>smoothend</w:t>
      </w:r>
      <w:proofErr w:type="spellEnd"/>
      <w:r w:rsidRPr="001458A5">
        <w:t xml:space="preserve"> values</w:t>
      </w:r>
    </w:p>
    <w:p w:rsidR="00F22BC5" w:rsidRDefault="001458A5" w:rsidP="001458A5">
      <w:pPr>
        <w:spacing w:line="240" w:lineRule="auto"/>
      </w:pPr>
      <w:r w:rsidRPr="001458A5">
        <w:t xml:space="preserve">Ex. </w:t>
      </w:r>
      <w:proofErr w:type="spellStart"/>
      <w:proofErr w:type="gramStart"/>
      <w:r w:rsidRPr="001458A5">
        <w:t>medianfilter.update</w:t>
      </w:r>
      <w:proofErr w:type="spellEnd"/>
      <w:proofErr w:type="gramEnd"/>
      <w:r w:rsidRPr="001458A5">
        <w:t>([5,2,6])</w:t>
      </w:r>
    </w:p>
    <w:p w:rsidR="00C926D2" w:rsidRDefault="00C926D2" w:rsidP="001458A5">
      <w:pPr>
        <w:spacing w:line="240" w:lineRule="auto"/>
        <w:rPr>
          <w:b/>
        </w:rPr>
      </w:pPr>
      <w:r>
        <w:rPr>
          <w:b/>
        </w:rPr>
        <w:t>RUNNING TEST CASES:</w:t>
      </w:r>
    </w:p>
    <w:p w:rsidR="00C926D2" w:rsidRPr="00C926D2" w:rsidRDefault="00C926D2" w:rsidP="001458A5">
      <w:pPr>
        <w:spacing w:line="240" w:lineRule="auto"/>
      </w:pPr>
      <w:r>
        <w:t xml:space="preserve">The unit test files for the source files can be found under “tests” directory. These tests use a utility </w:t>
      </w:r>
      <w:proofErr w:type="spellStart"/>
      <w:r>
        <w:t>ExtendedTestCase</w:t>
      </w:r>
      <w:proofErr w:type="spellEnd"/>
      <w:r>
        <w:t xml:space="preserve"> class to check if the raised error message matches the expected error message.</w:t>
      </w:r>
    </w:p>
    <w:p w:rsidR="00C926D2" w:rsidRDefault="00C926D2" w:rsidP="001458A5">
      <w:pPr>
        <w:spacing w:line="240" w:lineRule="auto"/>
        <w:rPr>
          <w:b/>
        </w:rPr>
      </w:pPr>
    </w:p>
    <w:p w:rsidR="000A0461" w:rsidRDefault="000A0461" w:rsidP="001458A5">
      <w:pPr>
        <w:spacing w:line="240" w:lineRule="auto"/>
        <w:rPr>
          <w:b/>
        </w:rPr>
      </w:pPr>
      <w:r w:rsidRPr="000A0461">
        <w:rPr>
          <w:b/>
        </w:rPr>
        <w:t>CONSTRAINTS:</w:t>
      </w:r>
    </w:p>
    <w:p w:rsidR="000A0461" w:rsidRDefault="000A0461" w:rsidP="000A0461">
      <w:pPr>
        <w:pStyle w:val="ListParagraph"/>
        <w:numPr>
          <w:ilvl w:val="0"/>
          <w:numId w:val="2"/>
        </w:numPr>
        <w:spacing w:line="240" w:lineRule="auto"/>
      </w:pPr>
      <w:r>
        <w:t>A valid scan is a list of Integer/Float values.</w:t>
      </w:r>
    </w:p>
    <w:p w:rsidR="000A0461" w:rsidRDefault="000A0461" w:rsidP="000A0461">
      <w:pPr>
        <w:pStyle w:val="ListParagraph"/>
        <w:numPr>
          <w:ilvl w:val="0"/>
          <w:numId w:val="2"/>
        </w:numPr>
        <w:spacing w:line="240" w:lineRule="auto"/>
      </w:pPr>
      <w:r>
        <w:t xml:space="preserve">All scans sent to an instance of </w:t>
      </w:r>
      <w:proofErr w:type="spellStart"/>
      <w:r>
        <w:t>MedianFilter</w:t>
      </w:r>
      <w:proofErr w:type="spellEnd"/>
      <w:r>
        <w:t xml:space="preserve"> object must be of equal length.</w:t>
      </w:r>
    </w:p>
    <w:p w:rsidR="000A0461" w:rsidRDefault="000A0461" w:rsidP="000A0461">
      <w:pPr>
        <w:pStyle w:val="ListParagraph"/>
        <w:numPr>
          <w:ilvl w:val="0"/>
          <w:numId w:val="2"/>
        </w:numPr>
        <w:spacing w:line="240" w:lineRule="auto"/>
      </w:pPr>
      <w:r>
        <w:t xml:space="preserve">Historic scan data sent to initialize the </w:t>
      </w:r>
      <w:proofErr w:type="spellStart"/>
      <w:r>
        <w:t>MedianFilter</w:t>
      </w:r>
      <w:proofErr w:type="spellEnd"/>
      <w:r>
        <w:t xml:space="preserve"> object must be a list of valid scans of equal length.</w:t>
      </w:r>
    </w:p>
    <w:p w:rsidR="000A0461" w:rsidRDefault="000A0461" w:rsidP="000A0461">
      <w:pPr>
        <w:pStyle w:val="ListParagraph"/>
        <w:numPr>
          <w:ilvl w:val="0"/>
          <w:numId w:val="2"/>
        </w:numPr>
        <w:spacing w:line="240" w:lineRule="auto"/>
      </w:pPr>
      <w:r>
        <w:t xml:space="preserve">D value sent to </w:t>
      </w:r>
      <w:proofErr w:type="spellStart"/>
      <w:r>
        <w:t>MedianFilter</w:t>
      </w:r>
      <w:proofErr w:type="spellEnd"/>
      <w:r>
        <w:t xml:space="preserve"> must be a positive integer.</w:t>
      </w:r>
    </w:p>
    <w:p w:rsidR="000A0461" w:rsidRDefault="000A0461" w:rsidP="000A0461">
      <w:pPr>
        <w:pStyle w:val="ListParagraph"/>
        <w:numPr>
          <w:ilvl w:val="0"/>
          <w:numId w:val="2"/>
        </w:numPr>
        <w:spacing w:line="240" w:lineRule="auto"/>
      </w:pPr>
      <w:r>
        <w:t>Custom range minimum and maximum values must be Integer/Float values.</w:t>
      </w:r>
    </w:p>
    <w:p w:rsidR="00AE4E64" w:rsidRDefault="00AE4E64" w:rsidP="00AE4E64">
      <w:pPr>
        <w:spacing w:line="240" w:lineRule="auto"/>
      </w:pPr>
    </w:p>
    <w:p w:rsidR="00AE4E64" w:rsidRPr="00AE4E64" w:rsidRDefault="00AE4E64" w:rsidP="00AE4E64">
      <w:pPr>
        <w:spacing w:line="240" w:lineRule="auto"/>
        <w:rPr>
          <w:b/>
        </w:rPr>
      </w:pPr>
      <w:r w:rsidRPr="00AE4E64">
        <w:rPr>
          <w:b/>
        </w:rPr>
        <w:t>REFERENCES:</w:t>
      </w:r>
    </w:p>
    <w:p w:rsidR="00AE4E64" w:rsidRDefault="00AE4E64" w:rsidP="00AE4E64">
      <w:pPr>
        <w:pStyle w:val="ListParagraph"/>
        <w:numPr>
          <w:ilvl w:val="0"/>
          <w:numId w:val="3"/>
        </w:numPr>
        <w:spacing w:line="240" w:lineRule="auto"/>
      </w:pPr>
      <w:proofErr w:type="spellStart"/>
      <w:r>
        <w:t>ExtendedTestCase</w:t>
      </w:r>
      <w:proofErr w:type="spellEnd"/>
      <w:r>
        <w:t xml:space="preserve"> class has been taken from a blog in </w:t>
      </w:r>
      <w:proofErr w:type="spellStart"/>
      <w:r>
        <w:t>StackOverFlow</w:t>
      </w:r>
      <w:proofErr w:type="spellEnd"/>
      <w:r>
        <w:t>.</w:t>
      </w:r>
    </w:p>
    <w:p w:rsidR="00AE4E64" w:rsidRDefault="00AE4E64" w:rsidP="00AE4E64">
      <w:pPr>
        <w:pStyle w:val="ListParagraph"/>
        <w:numPr>
          <w:ilvl w:val="0"/>
          <w:numId w:val="3"/>
        </w:numPr>
        <w:spacing w:line="240" w:lineRule="auto"/>
      </w:pPr>
      <w:r>
        <w:t xml:space="preserve">Referred </w:t>
      </w:r>
      <w:hyperlink r:id="rId5" w:history="1">
        <w:r>
          <w:rPr>
            <w:rStyle w:val="Hyperlink"/>
          </w:rPr>
          <w:t>https://docs.python-guide.org/writing/structure/</w:t>
        </w:r>
      </w:hyperlink>
      <w:r>
        <w:t xml:space="preserve"> to structure my project.</w:t>
      </w:r>
    </w:p>
    <w:p w:rsidR="00AE4E64" w:rsidRDefault="00AE4E64" w:rsidP="00AE4E64">
      <w:pPr>
        <w:pStyle w:val="ListParagraph"/>
        <w:numPr>
          <w:ilvl w:val="0"/>
          <w:numId w:val="3"/>
        </w:numPr>
        <w:spacing w:line="240" w:lineRule="auto"/>
      </w:pPr>
      <w:r>
        <w:t xml:space="preserve">Referred </w:t>
      </w:r>
      <w:hyperlink r:id="rId6" w:history="1">
        <w:r>
          <w:rPr>
            <w:rStyle w:val="Hyperlink"/>
          </w:rPr>
          <w:t>https://docs.python.org/2/library/unittest.html</w:t>
        </w:r>
      </w:hyperlink>
      <w:r>
        <w:t xml:space="preserve"> to understand the Unit Testing framework in python</w:t>
      </w:r>
      <w:r w:rsidR="000F0996">
        <w:t>.</w:t>
      </w:r>
    </w:p>
    <w:p w:rsidR="000A0461" w:rsidRDefault="000A0461" w:rsidP="000A0461">
      <w:pPr>
        <w:pStyle w:val="ListParagraph"/>
        <w:spacing w:line="240" w:lineRule="auto"/>
      </w:pPr>
    </w:p>
    <w:p w:rsidR="000A0461" w:rsidRPr="000A0461" w:rsidRDefault="000A0461" w:rsidP="000A0461">
      <w:pPr>
        <w:spacing w:line="240" w:lineRule="auto"/>
        <w:ind w:left="360"/>
      </w:pPr>
    </w:p>
    <w:sectPr w:rsidR="000A0461" w:rsidRPr="000A04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15420A"/>
    <w:multiLevelType w:val="hybridMultilevel"/>
    <w:tmpl w:val="5B7AAA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7E423A"/>
    <w:multiLevelType w:val="hybridMultilevel"/>
    <w:tmpl w:val="08C489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D018CF"/>
    <w:multiLevelType w:val="hybridMultilevel"/>
    <w:tmpl w:val="199CC8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9D7FA3"/>
    <w:multiLevelType w:val="hybridMultilevel"/>
    <w:tmpl w:val="FEB4D0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125753"/>
    <w:multiLevelType w:val="hybridMultilevel"/>
    <w:tmpl w:val="47D4F3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tTQ0NDE0MDI1MjdQ0lEKTi0uzszPAykwqQUAwjeFPCwAAAA="/>
  </w:docVars>
  <w:rsids>
    <w:rsidRoot w:val="001458A5"/>
    <w:rsid w:val="000563EA"/>
    <w:rsid w:val="000A0461"/>
    <w:rsid w:val="000F0996"/>
    <w:rsid w:val="0010405F"/>
    <w:rsid w:val="001458A5"/>
    <w:rsid w:val="0026140F"/>
    <w:rsid w:val="0039761F"/>
    <w:rsid w:val="00486E08"/>
    <w:rsid w:val="0063198C"/>
    <w:rsid w:val="00731013"/>
    <w:rsid w:val="00AE4E64"/>
    <w:rsid w:val="00C736B9"/>
    <w:rsid w:val="00C926D2"/>
    <w:rsid w:val="00E25DA1"/>
    <w:rsid w:val="00E76366"/>
    <w:rsid w:val="00F22BC5"/>
    <w:rsid w:val="00F96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2EAD4"/>
  <w15:chartTrackingRefBased/>
  <w15:docId w15:val="{022BDB94-E512-46CA-9432-D24A40332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458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458A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1458A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AE4E6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776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python.org/2/library/unittest.html" TargetMode="External"/><Relationship Id="rId5" Type="http://schemas.openxmlformats.org/officeDocument/2006/relationships/hyperlink" Target="https://docs.python-guide.org/writing/structur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429</Words>
  <Characters>2447</Characters>
  <Application>Microsoft Office Word</Application>
  <DocSecurity>0</DocSecurity>
  <Lines>20</Lines>
  <Paragraphs>5</Paragraphs>
  <ScaleCrop>false</ScaleCrop>
  <Company>University at Buffalo</Company>
  <LinksUpToDate>false</LinksUpToDate>
  <CharactersWithSpaces>2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j Madabhushi</dc:creator>
  <cp:keywords/>
  <dc:description/>
  <cp:lastModifiedBy>Manoj Madabhushi</cp:lastModifiedBy>
  <cp:revision>17</cp:revision>
  <dcterms:created xsi:type="dcterms:W3CDTF">2020-02-26T02:51:00Z</dcterms:created>
  <dcterms:modified xsi:type="dcterms:W3CDTF">2020-02-26T04:07:00Z</dcterms:modified>
</cp:coreProperties>
</file>